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006AD220" w:rsidR="00067858" w:rsidRDefault="00182CDA" w:rsidP="00067858">
      <w:pPr>
        <w:jc w:val="center"/>
        <w:rPr>
          <w:sz w:val="40"/>
          <w:szCs w:val="40"/>
        </w:rPr>
      </w:pPr>
      <w:bookmarkStart w:id="0" w:name="_Hlk485828240"/>
      <w:bookmarkStart w:id="1" w:name="_GoBack"/>
      <w:r>
        <w:rPr>
          <w:sz w:val="40"/>
          <w:szCs w:val="40"/>
        </w:rPr>
        <w:t>SPECIAL TOWN OF MEDARY</w:t>
      </w:r>
    </w:p>
    <w:p w14:paraId="0E109B69" w14:textId="1D0BD265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BOARD MEETING</w:t>
      </w:r>
    </w:p>
    <w:p w14:paraId="2E26B841" w14:textId="16199402" w:rsidR="00067858" w:rsidRDefault="00BC5630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hur</w:t>
      </w:r>
      <w:r w:rsidR="004F05D4">
        <w:rPr>
          <w:sz w:val="40"/>
          <w:szCs w:val="40"/>
        </w:rPr>
        <w:t>sday</w:t>
      </w:r>
      <w:r w:rsidR="00067858">
        <w:rPr>
          <w:sz w:val="40"/>
          <w:szCs w:val="40"/>
        </w:rPr>
        <w:t xml:space="preserve">, </w:t>
      </w:r>
      <w:r>
        <w:rPr>
          <w:sz w:val="40"/>
          <w:szCs w:val="40"/>
        </w:rPr>
        <w:t>August 31</w:t>
      </w:r>
      <w:r w:rsidR="00767630">
        <w:rPr>
          <w:sz w:val="40"/>
          <w:szCs w:val="40"/>
        </w:rPr>
        <w:t>, 2017</w:t>
      </w:r>
    </w:p>
    <w:p w14:paraId="1E77566E" w14:textId="13177CC2" w:rsidR="00067858" w:rsidRDefault="00BC5630" w:rsidP="00067858">
      <w:pPr>
        <w:jc w:val="center"/>
        <w:rPr>
          <w:sz w:val="28"/>
          <w:szCs w:val="28"/>
        </w:rPr>
      </w:pPr>
      <w:r>
        <w:rPr>
          <w:sz w:val="40"/>
          <w:szCs w:val="40"/>
        </w:rPr>
        <w:t>3:15</w:t>
      </w:r>
      <w:r w:rsidR="00067858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50EA3750" w14:textId="6EC49EE1" w:rsidR="00B75DCC" w:rsidRDefault="00BC5630" w:rsidP="004F05D4">
      <w:pPr>
        <w:numPr>
          <w:ilvl w:val="0"/>
          <w:numId w:val="1"/>
        </w:numPr>
      </w:pPr>
      <w:r>
        <w:t>Approval of</w:t>
      </w:r>
      <w:r w:rsidR="00234834">
        <w:t xml:space="preserve"> participation in The 2018 Recycler</w:t>
      </w:r>
    </w:p>
    <w:p w14:paraId="2FCCC4CF" w14:textId="7F71AB88" w:rsidR="00BC5630" w:rsidRDefault="00DC6484" w:rsidP="004F05D4">
      <w:pPr>
        <w:numPr>
          <w:ilvl w:val="0"/>
          <w:numId w:val="1"/>
        </w:numPr>
      </w:pPr>
      <w:r>
        <w:t>Site visits on</w:t>
      </w:r>
      <w:r w:rsidR="00BC5630">
        <w:t xml:space="preserve"> Meadow</w:t>
      </w:r>
      <w:r>
        <w:t xml:space="preserve"> W</w:t>
      </w:r>
      <w:r w:rsidR="00BC5630">
        <w:t>ood</w:t>
      </w:r>
      <w:r>
        <w:t xml:space="preserve"> Road</w:t>
      </w:r>
      <w:r w:rsidR="00234834">
        <w:t xml:space="preserve">, Scenic Drive, </w:t>
      </w:r>
      <w:r w:rsidR="00BC5630">
        <w:t>Westview Court</w:t>
      </w:r>
      <w:r w:rsidR="00234834">
        <w:t xml:space="preserve"> and Hidden Springs Road</w:t>
      </w:r>
    </w:p>
    <w:bookmarkEnd w:id="0"/>
    <w:bookmarkEnd w:id="1"/>
    <w:p w14:paraId="0BA8B357" w14:textId="77777777" w:rsidR="004F05D4" w:rsidRDefault="004F05D4" w:rsidP="004F05D4">
      <w:pPr>
        <w:ind w:left="720"/>
      </w:pPr>
    </w:p>
    <w:p w14:paraId="018C92E3" w14:textId="77777777" w:rsidR="00F02A96" w:rsidRDefault="00F02A96" w:rsidP="00F02A96">
      <w:r>
        <w:t>Susan Miller</w:t>
      </w:r>
    </w:p>
    <w:p w14:paraId="08EBC0AC" w14:textId="77777777" w:rsidR="00F02A96" w:rsidRPr="00B535B1" w:rsidRDefault="00F02A96" w:rsidP="00F02A96">
      <w:r>
        <w:t>Medary Town Clerk</w:t>
      </w: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3F68A2C0" w:rsidR="00B535B1" w:rsidRPr="00B535B1" w:rsidRDefault="00234834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onday, August 28</w:t>
      </w:r>
      <w:r w:rsidR="00767630">
        <w:rPr>
          <w:color w:val="FF0000"/>
          <w:sz w:val="28"/>
          <w:szCs w:val="28"/>
        </w:rPr>
        <w:t>, 2017</w:t>
      </w:r>
      <w:r w:rsidR="00BC5630">
        <w:rPr>
          <w:color w:val="FF0000"/>
          <w:sz w:val="28"/>
          <w:szCs w:val="28"/>
        </w:rPr>
        <w:t>.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234834"/>
    <w:rsid w:val="0028089A"/>
    <w:rsid w:val="003A62A8"/>
    <w:rsid w:val="00407D51"/>
    <w:rsid w:val="004F05D4"/>
    <w:rsid w:val="00533935"/>
    <w:rsid w:val="005A5255"/>
    <w:rsid w:val="005C43C5"/>
    <w:rsid w:val="005E3F5A"/>
    <w:rsid w:val="00650CFC"/>
    <w:rsid w:val="00767630"/>
    <w:rsid w:val="00886408"/>
    <w:rsid w:val="008A1D0B"/>
    <w:rsid w:val="008D2104"/>
    <w:rsid w:val="009077B6"/>
    <w:rsid w:val="00975DCB"/>
    <w:rsid w:val="00992ABF"/>
    <w:rsid w:val="009C0DAA"/>
    <w:rsid w:val="00A1227F"/>
    <w:rsid w:val="00B535B1"/>
    <w:rsid w:val="00B75DCC"/>
    <w:rsid w:val="00BC5630"/>
    <w:rsid w:val="00BC6DFD"/>
    <w:rsid w:val="00DC6484"/>
    <w:rsid w:val="00DD02C6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E2EE86D-D54B-49C9-BE91-7B62A0C31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CUser1!</dc:creator>
  <cp:lastModifiedBy>Susan Miller</cp:lastModifiedBy>
  <cp:revision>6</cp:revision>
  <dcterms:created xsi:type="dcterms:W3CDTF">2017-08-10T22:58:00Z</dcterms:created>
  <dcterms:modified xsi:type="dcterms:W3CDTF">2017-08-22T20:46:00Z</dcterms:modified>
</cp:coreProperties>
</file>